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celestial-medium-journey"/>
      <w:bookmarkEnd w:id="0"/>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Heading2"/>
        <w:rPr/>
      </w:pPr>
      <w:bookmarkStart w:id="1" w:name="fairies"/>
      <w:bookmarkEnd w:id="1"/>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2" w:name="mandela-effect"/>
      <w:bookmarkEnd w:id="2"/>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3" w:name="mind-heart-gut-super-highway"/>
      <w:bookmarkEnd w:id="3"/>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4" w:name="mineral-consciousness"/>
      <w:bookmarkEnd w:id="4"/>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5" w:name="spacial-awareness"/>
      <w:bookmarkEnd w:id="5"/>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6" w:name="splitting-consciousness"/>
      <w:bookmarkEnd w:id="6"/>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7" w:name="temporal-manipulation"/>
      <w:bookmarkEnd w:id="7"/>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8" w:name="thymus"/>
      <w:bookmarkEnd w:id="8"/>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9" w:name="weather"/>
      <w:bookmarkEnd w:id="9"/>
      <w:r>
        <w:rPr/>
        <w:t>Weather</w:t>
      </w:r>
    </w:p>
    <w:p>
      <w:pPr>
        <w:pStyle w:val="FirstParagraph"/>
        <w:spacing w:lineRule="atLeast" w:line="605" w:before="180" w:after="180"/>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tLeast" w:line="605"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tLeast" w:line="605"/>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7.3$Linux_X86_64 LibreOffice_project/00m0$Build-3</Application>
  <Pages>22</Pages>
  <Words>4467</Words>
  <Characters>22915</Characters>
  <CharactersWithSpaces>27358</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6T04:42:16Z</dcterms:created>
  <dc:creator/>
  <dc:description/>
  <dc:language>en-US</dc:language>
  <cp:lastModifiedBy/>
  <dcterms:modified xsi:type="dcterms:W3CDTF">2021-01-06T11:15:3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